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B1A12" w:rsidRPr="006B1A12" w:rsidRDefault="006B1A12" w:rsidP="006B1A12">
      <w:pPr>
        <w:rPr>
          <w:b/>
          <w:lang w:val="en-GB"/>
        </w:rPr>
      </w:pPr>
      <w:r w:rsidRPr="006B1A12">
        <w:rPr>
          <w:b/>
          <w:lang w:val="en-GB"/>
        </w:rPr>
        <w:t>Scientific Committee</w:t>
      </w:r>
    </w:p>
    <w:p w:rsidR="006B1A12" w:rsidRPr="006B1A12" w:rsidRDefault="006B1A12" w:rsidP="006B1A12">
      <w:pPr>
        <w:rPr>
          <w:lang w:val="en-GB"/>
        </w:rPr>
      </w:pPr>
      <w:r w:rsidRPr="006B1A12">
        <w:rPr>
          <w:lang w:val="en-GB"/>
        </w:rPr>
        <w:t>Piero Almiento, SDA Fellow in Marketing, SDA Bocconi School of Management</w:t>
      </w:r>
    </w:p>
    <w:p w:rsidR="006B1A12" w:rsidRPr="006B1A12" w:rsidRDefault="006B1A12" w:rsidP="006B1A12">
      <w:pPr>
        <w:rPr>
          <w:lang w:val="en-GB"/>
        </w:rPr>
      </w:pPr>
      <w:r w:rsidRPr="006B1A12">
        <w:rPr>
          <w:lang w:val="en-GB"/>
        </w:rPr>
        <w:t>Ion Anghel, Professor of Accounting and Management Information Systems, Bucharest University of Economics</w:t>
      </w:r>
    </w:p>
    <w:p w:rsidR="006B1A12" w:rsidRPr="006B1A12" w:rsidRDefault="006B1A12" w:rsidP="006B1A12">
      <w:pPr>
        <w:rPr>
          <w:lang w:val="en-GB"/>
        </w:rPr>
      </w:pPr>
      <w:r w:rsidRPr="006B1A12">
        <w:rPr>
          <w:lang w:val="en-GB"/>
        </w:rPr>
        <w:t>Magda Antonioli, Senior Professor and Director ACME, Bocconi University &amp; Vice President European Travel Commission</w:t>
      </w:r>
    </w:p>
    <w:p w:rsidR="006B1A12" w:rsidRPr="006B1A12" w:rsidRDefault="006B1A12" w:rsidP="006B1A12">
      <w:pPr>
        <w:rPr>
          <w:lang w:val="en-GB"/>
        </w:rPr>
      </w:pPr>
      <w:r w:rsidRPr="006B1A12">
        <w:rPr>
          <w:lang w:val="en-GB"/>
        </w:rPr>
        <w:t>Massimo Biasin, Professor of Financial Intermediaries, University of Macerata and visiting professor of Real Estate Finance, Catholic University of Milan</w:t>
      </w:r>
    </w:p>
    <w:p w:rsidR="006B1A12" w:rsidRDefault="006B1A12" w:rsidP="006B1A12">
      <w:r>
        <w:t xml:space="preserve">Marina Bravi, PhD, </w:t>
      </w:r>
      <w:proofErr w:type="spellStart"/>
      <w:r>
        <w:t>Former</w:t>
      </w:r>
      <w:proofErr w:type="spellEnd"/>
      <w:r>
        <w:t xml:space="preserve"> Faculty, Politecnico di Torino </w:t>
      </w:r>
    </w:p>
    <w:p w:rsidR="006B1A12" w:rsidRDefault="006B1A12" w:rsidP="006B1A12">
      <w:r>
        <w:t xml:space="preserve">Angelo Caruso di Spaccaforno, Full Professor and Director of the </w:t>
      </w:r>
      <w:proofErr w:type="spellStart"/>
      <w:r>
        <w:t>PolisMaker</w:t>
      </w:r>
      <w:proofErr w:type="spellEnd"/>
      <w:r>
        <w:t xml:space="preserve">, Politecnico di Milano &amp; </w:t>
      </w:r>
      <w:proofErr w:type="spellStart"/>
      <w:r>
        <w:t>Honorary</w:t>
      </w:r>
      <w:proofErr w:type="spellEnd"/>
      <w:r>
        <w:t xml:space="preserve"> </w:t>
      </w:r>
      <w:proofErr w:type="spellStart"/>
      <w:r>
        <w:t>President</w:t>
      </w:r>
      <w:proofErr w:type="spellEnd"/>
      <w:r>
        <w:t xml:space="preserve"> of AIAV</w:t>
      </w:r>
    </w:p>
    <w:p w:rsidR="006B1A12" w:rsidRDefault="006B1A12" w:rsidP="006B1A12">
      <w:r>
        <w:t xml:space="preserve">Bernardino Chiaia, Professor of </w:t>
      </w:r>
      <w:proofErr w:type="spellStart"/>
      <w:r>
        <w:t>Structural</w:t>
      </w:r>
      <w:proofErr w:type="spellEnd"/>
      <w:r>
        <w:t xml:space="preserve"> Engineering, Politecnico di Torino &amp; CEO Torino Nuova Economia</w:t>
      </w:r>
    </w:p>
    <w:p w:rsidR="006B1A12" w:rsidRPr="006B1A12" w:rsidRDefault="006B1A12" w:rsidP="006B1A12">
      <w:pPr>
        <w:rPr>
          <w:lang w:val="en-GB"/>
        </w:rPr>
      </w:pPr>
      <w:r w:rsidRPr="006B1A12">
        <w:rPr>
          <w:lang w:val="en-GB"/>
        </w:rPr>
        <w:t>Federico Chiavazza, SDA Fellow in Real Estate, SDA Bocconi School of Management</w:t>
      </w:r>
    </w:p>
    <w:p w:rsidR="006B1A12" w:rsidRPr="006B1A12" w:rsidRDefault="006B1A12" w:rsidP="006B1A12">
      <w:pPr>
        <w:rPr>
          <w:lang w:val="en-GB"/>
        </w:rPr>
      </w:pPr>
      <w:r w:rsidRPr="006B1A12">
        <w:rPr>
          <w:lang w:val="en-GB"/>
        </w:rPr>
        <w:t>Andrea Ciaramella, Associate Professor, Department of Architecture Built environment and Construction engineering ABC-Real Estate Center, Politecnico di Milano</w:t>
      </w:r>
    </w:p>
    <w:p w:rsidR="006B1A12" w:rsidRPr="006B1A12" w:rsidRDefault="006B1A12" w:rsidP="006B1A12">
      <w:pPr>
        <w:rPr>
          <w:lang w:val="en-GB"/>
        </w:rPr>
      </w:pPr>
      <w:r w:rsidRPr="006B1A12">
        <w:rPr>
          <w:lang w:val="en-GB"/>
        </w:rPr>
        <w:t xml:space="preserve">Rocco Curto, Full Professor in Real Estate Appraisal and Project Evaluation, Politecnico di Torino </w:t>
      </w:r>
    </w:p>
    <w:p w:rsidR="006B1A12" w:rsidRPr="006B1A12" w:rsidRDefault="006B1A12" w:rsidP="006B1A12">
      <w:pPr>
        <w:rPr>
          <w:lang w:val="en-GB"/>
        </w:rPr>
      </w:pPr>
      <w:r w:rsidRPr="006B1A12">
        <w:rPr>
          <w:lang w:val="en-GB"/>
        </w:rPr>
        <w:t>Maurizio Dallocchio,</w:t>
      </w:r>
      <w:r>
        <w:rPr>
          <w:lang w:val="en-GB"/>
        </w:rPr>
        <w:t xml:space="preserve"> </w:t>
      </w:r>
      <w:r w:rsidRPr="006B1A12">
        <w:rPr>
          <w:lang w:val="en-GB"/>
        </w:rPr>
        <w:t>Full Professor of Corporate Finance, Bocconi University &amp; Past Dean SDA Bocconi School of Management</w:t>
      </w:r>
    </w:p>
    <w:p w:rsidR="006B1A12" w:rsidRPr="006B1A12" w:rsidRDefault="006B1A12" w:rsidP="006B1A12">
      <w:pPr>
        <w:rPr>
          <w:lang w:val="en-GB"/>
        </w:rPr>
      </w:pPr>
      <w:r w:rsidRPr="006B1A12">
        <w:rPr>
          <w:lang w:val="en-GB"/>
        </w:rPr>
        <w:t>Maurizio d’Amato, Associate Professor Property Valuation and Investment, Technical University Politecnico di Bari</w:t>
      </w:r>
    </w:p>
    <w:p w:rsidR="006B1A12" w:rsidRPr="006B1A12" w:rsidRDefault="006B1A12" w:rsidP="006B1A12">
      <w:pPr>
        <w:rPr>
          <w:lang w:val="en-GB"/>
        </w:rPr>
      </w:pPr>
      <w:r w:rsidRPr="006B1A12">
        <w:rPr>
          <w:lang w:val="en-GB"/>
        </w:rPr>
        <w:t>Heidi Falkenbach, Assistant Professor in Real Estate Economics, Aalto University</w:t>
      </w:r>
    </w:p>
    <w:p w:rsidR="006B1A12" w:rsidRPr="006B1A12" w:rsidRDefault="006B1A12" w:rsidP="006B1A12">
      <w:pPr>
        <w:rPr>
          <w:lang w:val="en-GB"/>
        </w:rPr>
      </w:pPr>
      <w:r w:rsidRPr="006B1A12">
        <w:rPr>
          <w:lang w:val="en-GB"/>
        </w:rPr>
        <w:t>Marc Francke, Professor, Department of Economics and Business Finance, University of Amsterdam</w:t>
      </w:r>
    </w:p>
    <w:p w:rsidR="006B1A12" w:rsidRDefault="006B1A12" w:rsidP="006B1A12">
      <w:r>
        <w:t xml:space="preserve">Laura Gabrielli, Associate Professor, IUAV University of </w:t>
      </w:r>
      <w:proofErr w:type="spellStart"/>
      <w:r>
        <w:t>Venice</w:t>
      </w:r>
      <w:proofErr w:type="spellEnd"/>
    </w:p>
    <w:p w:rsidR="006B1A12" w:rsidRPr="006B1A12" w:rsidRDefault="006B1A12" w:rsidP="006B1A12">
      <w:pPr>
        <w:rPr>
          <w:lang w:val="en-GB"/>
        </w:rPr>
      </w:pPr>
      <w:r w:rsidRPr="006B1A12">
        <w:rPr>
          <w:lang w:val="en-GB"/>
        </w:rPr>
        <w:t>Claudio Giannotti, Director of the Department of Law, Economics, Politics and Modern languages and Full Professor of Banking and Finance at LUMSA University</w:t>
      </w:r>
    </w:p>
    <w:p w:rsidR="006B1A12" w:rsidRPr="006B1A12" w:rsidRDefault="006B1A12" w:rsidP="006B1A12">
      <w:pPr>
        <w:rPr>
          <w:lang w:val="en-GB"/>
        </w:rPr>
      </w:pPr>
      <w:r w:rsidRPr="006B1A12">
        <w:rPr>
          <w:lang w:val="en-GB"/>
        </w:rPr>
        <w:t>Massimo Guidolin, Full Professor of Finance, Bocconi University</w:t>
      </w:r>
    </w:p>
    <w:p w:rsidR="006B1A12" w:rsidRPr="006B1A12" w:rsidRDefault="006B1A12" w:rsidP="006B1A12">
      <w:pPr>
        <w:rPr>
          <w:lang w:val="en-GB"/>
        </w:rPr>
      </w:pPr>
      <w:r w:rsidRPr="006B1A12">
        <w:rPr>
          <w:lang w:val="en-GB"/>
        </w:rPr>
        <w:t xml:space="preserve">Martin Hoesli, </w:t>
      </w:r>
      <w:r>
        <w:t>﻿</w:t>
      </w:r>
      <w:r w:rsidRPr="006B1A12">
        <w:rPr>
          <w:lang w:val="en-GB"/>
        </w:rPr>
        <w:t>Professor of Real Estate Finance, University of Geneva and Professor of Finance, University of Aberdeen Business School</w:t>
      </w:r>
    </w:p>
    <w:p w:rsidR="006B1A12" w:rsidRPr="006B1A12" w:rsidRDefault="006B1A12" w:rsidP="006B1A12">
      <w:pPr>
        <w:rPr>
          <w:lang w:val="en-GB"/>
        </w:rPr>
      </w:pPr>
      <w:r w:rsidRPr="006B1A12">
        <w:rPr>
          <w:lang w:val="en-GB"/>
        </w:rPr>
        <w:t xml:space="preserve">Qiulin Ke, Associate Professor, Faculty of the Built Environment, </w:t>
      </w:r>
      <w:proofErr w:type="gramStart"/>
      <w:r w:rsidRPr="006B1A12">
        <w:rPr>
          <w:lang w:val="en-GB"/>
        </w:rPr>
        <w:t>The</w:t>
      </w:r>
      <w:proofErr w:type="gramEnd"/>
      <w:r w:rsidRPr="006B1A12">
        <w:rPr>
          <w:lang w:val="en-GB"/>
        </w:rPr>
        <w:t xml:space="preserve"> Bartlett School of Planning</w:t>
      </w:r>
    </w:p>
    <w:p w:rsidR="006B1A12" w:rsidRPr="006B1A12" w:rsidRDefault="006B1A12" w:rsidP="006B1A12">
      <w:pPr>
        <w:rPr>
          <w:lang w:val="en-GB"/>
        </w:rPr>
      </w:pPr>
      <w:r w:rsidRPr="006B1A12">
        <w:rPr>
          <w:lang w:val="en-GB"/>
        </w:rPr>
        <w:t>Gianluca Marcato, Professor of Finance and Real Estate and Director of the PhD and DBA Programmes, Henley Business School (University of Reading)</w:t>
      </w:r>
    </w:p>
    <w:p w:rsidR="006B1A12" w:rsidRPr="006B1A12" w:rsidRDefault="006B1A12" w:rsidP="006B1A12">
      <w:pPr>
        <w:rPr>
          <w:lang w:val="en-GB"/>
        </w:rPr>
      </w:pPr>
      <w:r w:rsidRPr="006B1A12">
        <w:rPr>
          <w:lang w:val="en-GB"/>
        </w:rPr>
        <w:t>Massimo Mariani, Full Professor of Finance, L</w:t>
      </w:r>
      <w:r>
        <w:rPr>
          <w:lang w:val="en-GB"/>
        </w:rPr>
        <w:t>UM</w:t>
      </w:r>
      <w:r w:rsidRPr="006B1A12">
        <w:rPr>
          <w:lang w:val="en-GB"/>
        </w:rPr>
        <w:t xml:space="preserve"> Jean Monnet University &amp; LUM School of Management</w:t>
      </w:r>
    </w:p>
    <w:p w:rsidR="006B1A12" w:rsidRPr="006B1A12" w:rsidRDefault="006B1A12" w:rsidP="006B1A12">
      <w:pPr>
        <w:rPr>
          <w:lang w:val="en-GB"/>
        </w:rPr>
      </w:pPr>
      <w:r w:rsidRPr="006B1A12">
        <w:rPr>
          <w:lang w:val="en-GB"/>
        </w:rPr>
        <w:t>Bob Martens, Associate Professor of architectural design, Vienna University of Technology</w:t>
      </w:r>
    </w:p>
    <w:p w:rsidR="006B1A12" w:rsidRPr="006B1A12" w:rsidRDefault="006B1A12" w:rsidP="006B1A12">
      <w:pPr>
        <w:rPr>
          <w:lang w:val="en-GB"/>
        </w:rPr>
      </w:pPr>
      <w:r w:rsidRPr="006B1A12">
        <w:rPr>
          <w:lang w:val="en-GB"/>
        </w:rPr>
        <w:t xml:space="preserve">Gianluca Mattarocci, Associate Professor of Banking, University of Rome Tor </w:t>
      </w:r>
      <w:proofErr w:type="spellStart"/>
      <w:r w:rsidRPr="006B1A12">
        <w:rPr>
          <w:lang w:val="en-GB"/>
        </w:rPr>
        <w:t>Vergata</w:t>
      </w:r>
      <w:proofErr w:type="spellEnd"/>
    </w:p>
    <w:p w:rsidR="006B1A12" w:rsidRDefault="006B1A12" w:rsidP="006B1A12">
      <w:r>
        <w:t>Ezio Micelli, Full Professor in Real Estate Valuation, IUAV Università di Venezia</w:t>
      </w:r>
    </w:p>
    <w:p w:rsidR="006B1A12" w:rsidRDefault="006B1A12" w:rsidP="006B1A12">
      <w:r>
        <w:lastRenderedPageBreak/>
        <w:t>Marzia Morena, FRICS, Associate Professor, ABC-Real Estate Center, Politecnico di Milano</w:t>
      </w:r>
    </w:p>
    <w:p w:rsidR="00D93598" w:rsidRDefault="00D93598" w:rsidP="006B1A12">
      <w:pPr>
        <w:rPr>
          <w:lang w:val="en-GB"/>
        </w:rPr>
      </w:pPr>
      <w:r w:rsidRPr="00D93598">
        <w:rPr>
          <w:lang w:val="en-GB"/>
        </w:rPr>
        <w:t>Giacomo Morri, Associate Professor of Practice and Faculty Deputy in Corporate Finance &amp; Real Estate, SDA Bocconi School of Management</w:t>
      </w:r>
    </w:p>
    <w:p w:rsidR="006B1A12" w:rsidRPr="006B1A12" w:rsidRDefault="006B1A12" w:rsidP="006B1A12">
      <w:pPr>
        <w:rPr>
          <w:lang w:val="en-GB"/>
        </w:rPr>
      </w:pPr>
      <w:r w:rsidRPr="006B1A12">
        <w:rPr>
          <w:lang w:val="en-GB"/>
        </w:rPr>
        <w:t>Anupam Nanda, Professor of Urban Economics &amp; Real Estate, University of Manchester</w:t>
      </w:r>
    </w:p>
    <w:p w:rsidR="006B1A12" w:rsidRPr="006B1A12" w:rsidRDefault="006B1A12" w:rsidP="006B1A12">
      <w:pPr>
        <w:rPr>
          <w:lang w:val="en-GB"/>
        </w:rPr>
      </w:pPr>
      <w:r w:rsidRPr="006B1A12">
        <w:rPr>
          <w:lang w:val="en-GB"/>
        </w:rPr>
        <w:t xml:space="preserve">Alessandra Oppio, Full Professor, Deputy Director Alta </w:t>
      </w:r>
      <w:proofErr w:type="spellStart"/>
      <w:r w:rsidRPr="006B1A12">
        <w:rPr>
          <w:lang w:val="en-GB"/>
        </w:rPr>
        <w:t>Scuola</w:t>
      </w:r>
      <w:proofErr w:type="spellEnd"/>
      <w:r w:rsidRPr="006B1A12">
        <w:rPr>
          <w:lang w:val="en-GB"/>
        </w:rPr>
        <w:t xml:space="preserve"> </w:t>
      </w:r>
      <w:proofErr w:type="spellStart"/>
      <w:r w:rsidRPr="006B1A12">
        <w:rPr>
          <w:lang w:val="en-GB"/>
        </w:rPr>
        <w:t>Politecnica</w:t>
      </w:r>
      <w:proofErr w:type="spellEnd"/>
      <w:r w:rsidRPr="006B1A12">
        <w:rPr>
          <w:lang w:val="en-GB"/>
        </w:rPr>
        <w:t xml:space="preserve"> Politecnico di Milano, </w:t>
      </w:r>
      <w:proofErr w:type="spellStart"/>
      <w:r w:rsidRPr="006B1A12">
        <w:rPr>
          <w:lang w:val="en-GB"/>
        </w:rPr>
        <w:t>DAStU</w:t>
      </w:r>
      <w:proofErr w:type="spellEnd"/>
      <w:r w:rsidRPr="006B1A12">
        <w:rPr>
          <w:lang w:val="en-GB"/>
        </w:rPr>
        <w:t xml:space="preserve"> - Department of Architecture and Urban Studies</w:t>
      </w:r>
    </w:p>
    <w:p w:rsidR="006B1A12" w:rsidRPr="006B1A12" w:rsidRDefault="006B1A12" w:rsidP="006B1A12">
      <w:pPr>
        <w:rPr>
          <w:lang w:val="en-GB"/>
        </w:rPr>
      </w:pPr>
      <w:r w:rsidRPr="006B1A12">
        <w:rPr>
          <w:lang w:val="en-GB"/>
        </w:rPr>
        <w:t>Marco Percoco, Associat</w:t>
      </w:r>
      <w:r w:rsidR="004A365A">
        <w:rPr>
          <w:lang w:val="en-GB"/>
        </w:rPr>
        <w:t>e</w:t>
      </w:r>
      <w:r w:rsidRPr="006B1A12">
        <w:rPr>
          <w:lang w:val="en-GB"/>
        </w:rPr>
        <w:t xml:space="preserve"> Professor, Director of GREEN (Center for research in Geography, Resources, Environment, Energy and Networks), Bocconi University</w:t>
      </w:r>
    </w:p>
    <w:p w:rsidR="006B1A12" w:rsidRDefault="006B1A12" w:rsidP="006B1A12">
      <w:r>
        <w:t>Milena Petrova, Associate Professor, Syracuse University</w:t>
      </w:r>
    </w:p>
    <w:p w:rsidR="006B1A12" w:rsidRPr="006B1A12" w:rsidRDefault="006B1A12" w:rsidP="006B1A12">
      <w:pPr>
        <w:rPr>
          <w:lang w:val="en-GB"/>
        </w:rPr>
      </w:pPr>
      <w:r w:rsidRPr="006B1A12">
        <w:rPr>
          <w:lang w:val="en-GB"/>
        </w:rPr>
        <w:t xml:space="preserve">Hilde </w:t>
      </w:r>
      <w:proofErr w:type="spellStart"/>
      <w:r w:rsidRPr="006B1A12">
        <w:rPr>
          <w:lang w:val="en-GB"/>
        </w:rPr>
        <w:t>Remøy</w:t>
      </w:r>
      <w:proofErr w:type="spellEnd"/>
      <w:r w:rsidRPr="006B1A12">
        <w:rPr>
          <w:lang w:val="en-GB"/>
        </w:rPr>
        <w:t>, Associate Professor of Real Estate Management, Department of Management in the Built Environment, Delft University of Technology</w:t>
      </w:r>
    </w:p>
    <w:p w:rsidR="006B1A12" w:rsidRPr="006B1A12" w:rsidRDefault="006B1A12" w:rsidP="006B1A12">
      <w:pPr>
        <w:rPr>
          <w:lang w:val="en-GB"/>
        </w:rPr>
      </w:pPr>
      <w:r w:rsidRPr="006B1A12">
        <w:rPr>
          <w:lang w:val="en-GB"/>
        </w:rPr>
        <w:t xml:space="preserve">Paloma Taltavull, Full Professor in Applied Economics, </w:t>
      </w:r>
      <w:r w:rsidR="00EF5F83" w:rsidRPr="006B1A12">
        <w:rPr>
          <w:lang w:val="en-GB"/>
        </w:rPr>
        <w:t>Department</w:t>
      </w:r>
      <w:bookmarkStart w:id="0" w:name="_GoBack"/>
      <w:bookmarkEnd w:id="0"/>
      <w:r w:rsidRPr="006B1A12">
        <w:rPr>
          <w:lang w:val="en-GB"/>
        </w:rPr>
        <w:t xml:space="preserve"> of Econom</w:t>
      </w:r>
      <w:r w:rsidR="004A365A">
        <w:rPr>
          <w:lang w:val="en-GB"/>
        </w:rPr>
        <w:t>i</w:t>
      </w:r>
      <w:r w:rsidRPr="006B1A12">
        <w:rPr>
          <w:lang w:val="en-GB"/>
        </w:rPr>
        <w:t>cs, University of Alicante</w:t>
      </w:r>
    </w:p>
    <w:p w:rsidR="006B1A12" w:rsidRPr="006B1A12" w:rsidRDefault="006B1A12" w:rsidP="006B1A12">
      <w:pPr>
        <w:rPr>
          <w:lang w:val="en-GB"/>
        </w:rPr>
      </w:pPr>
      <w:r w:rsidRPr="006B1A12">
        <w:rPr>
          <w:lang w:val="en-GB"/>
        </w:rPr>
        <w:t>Oliviero Tronconi, Full Professor, Department of Architecture Built Environment, Politecnico di Milano</w:t>
      </w:r>
    </w:p>
    <w:p w:rsidR="006B1A12" w:rsidRPr="006B1A12" w:rsidRDefault="006B1A12" w:rsidP="006B1A12">
      <w:pPr>
        <w:rPr>
          <w:lang w:val="en-GB"/>
        </w:rPr>
      </w:pPr>
      <w:r w:rsidRPr="006B1A12">
        <w:rPr>
          <w:lang w:val="en-GB"/>
        </w:rPr>
        <w:t>Carlo Vermiglio, Associate Professor of Accounting and Public Management, Department of Economics, University of Messina</w:t>
      </w:r>
    </w:p>
    <w:p w:rsidR="00483D64" w:rsidRPr="006B1A12" w:rsidRDefault="006B1A12" w:rsidP="006B1A12">
      <w:pPr>
        <w:rPr>
          <w:lang w:val="en-GB"/>
        </w:rPr>
      </w:pPr>
      <w:r w:rsidRPr="006B1A12">
        <w:rPr>
          <w:lang w:val="en-GB"/>
        </w:rPr>
        <w:t>Bing Zhu, Professor, Department of Civil, Geo and Environmental Engineering, Technical University of Munich</w:t>
      </w:r>
    </w:p>
    <w:sectPr w:rsidR="00483D64" w:rsidRPr="006B1A12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4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3MDczsTAztTAxNzdS0lEKTi0uzszPAykwqgUAvr60ECwAAAA="/>
  </w:docVars>
  <w:rsids>
    <w:rsidRoot w:val="006B1A12"/>
    <w:rsid w:val="002E0528"/>
    <w:rsid w:val="00483D64"/>
    <w:rsid w:val="004A365A"/>
    <w:rsid w:val="006B1A12"/>
    <w:rsid w:val="00D93598"/>
    <w:rsid w:val="00EF5F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80AB126D-43AF-4777-B4DA-D6F7BA0DB0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64</Words>
  <Characters>3215</Characters>
  <Application>Microsoft Office Word</Application>
  <DocSecurity>0</DocSecurity>
  <Lines>26</Lines>
  <Paragraphs>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Universita' Luigi Bocconi</Company>
  <LinksUpToDate>false</LinksUpToDate>
  <CharactersWithSpaces>3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acomo Morri</dc:creator>
  <cp:keywords/>
  <dc:description/>
  <cp:lastModifiedBy>Giacomo Morri</cp:lastModifiedBy>
  <cp:revision>2</cp:revision>
  <dcterms:created xsi:type="dcterms:W3CDTF">2022-03-03T13:27:00Z</dcterms:created>
  <dcterms:modified xsi:type="dcterms:W3CDTF">2022-03-04T09:06:00Z</dcterms:modified>
</cp:coreProperties>
</file>